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gridSpan w:val="4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year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4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year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4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year comparis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eudo-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eudo-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eudo-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pilithic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4:48:28Z</dcterms:created>
  <dcterms:modified xsi:type="dcterms:W3CDTF">2023-10-12T14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